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Gregg Barbako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egg</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bako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12 Lexington Ln, Highland Park, IL, USA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mbarbakof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9792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9/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